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71D04" w14:textId="568BE166" w:rsidR="00366307" w:rsidRDefault="00366307" w:rsidP="00366307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5</w:t>
      </w:r>
      <w:r w:rsidR="00CB323E">
        <w:rPr>
          <w:rFonts w:ascii="Arial" w:hAnsi="Arial" w:cs="Arial"/>
          <w:szCs w:val="28"/>
        </w:rPr>
        <w:t>0</w:t>
      </w:r>
      <w:r>
        <w:rPr>
          <w:rFonts w:ascii="Arial" w:hAnsi="Arial" w:cs="Arial"/>
          <w:szCs w:val="28"/>
        </w:rPr>
        <w:t>8 words)</w:t>
      </w:r>
    </w:p>
    <w:p w14:paraId="12753971" w14:textId="77777777" w:rsidR="00366307" w:rsidRDefault="00366307" w:rsidP="00366307">
      <w:pPr>
        <w:rPr>
          <w:rFonts w:ascii="Arial" w:hAnsi="Arial" w:cs="Arial"/>
          <w:szCs w:val="28"/>
        </w:rPr>
      </w:pPr>
    </w:p>
    <w:p w14:paraId="4BC7F25C" w14:textId="61EFF890" w:rsidR="0051695B" w:rsidRPr="00366307" w:rsidRDefault="00F93BE6" w:rsidP="00366307">
      <w:pPr>
        <w:rPr>
          <w:rFonts w:ascii="Arial" w:hAnsi="Arial" w:cs="Arial"/>
          <w:szCs w:val="28"/>
        </w:rPr>
      </w:pPr>
      <w:r w:rsidRPr="00366307">
        <w:rPr>
          <w:rFonts w:ascii="Arial" w:hAnsi="Arial" w:cs="Arial"/>
          <w:szCs w:val="28"/>
        </w:rPr>
        <w:t xml:space="preserve">Tech Essentials </w:t>
      </w:r>
      <w:r>
        <w:rPr>
          <w:rFonts w:ascii="Arial" w:hAnsi="Arial" w:cs="Arial"/>
          <w:szCs w:val="28"/>
        </w:rPr>
        <w:t>f</w:t>
      </w:r>
      <w:r w:rsidRPr="00366307">
        <w:rPr>
          <w:rFonts w:ascii="Arial" w:hAnsi="Arial" w:cs="Arial"/>
          <w:szCs w:val="28"/>
        </w:rPr>
        <w:t>or Windows</w:t>
      </w:r>
    </w:p>
    <w:p w14:paraId="50A99E58" w14:textId="2C3BC2A6" w:rsidR="000A2521" w:rsidRDefault="00690739" w:rsidP="00366307">
      <w:pPr>
        <w:rPr>
          <w:rFonts w:ascii="Arial" w:hAnsi="Arial" w:cs="Arial"/>
          <w:szCs w:val="28"/>
        </w:rPr>
      </w:pPr>
      <w:r w:rsidRPr="00366307">
        <w:rPr>
          <w:rFonts w:ascii="Arial" w:hAnsi="Arial" w:cs="Arial"/>
          <w:szCs w:val="28"/>
        </w:rPr>
        <w:t>Everyone Should Know</w:t>
      </w:r>
      <w:r w:rsidR="000C00D3" w:rsidRPr="00366307">
        <w:rPr>
          <w:rFonts w:ascii="Arial" w:hAnsi="Arial" w:cs="Arial"/>
          <w:szCs w:val="28"/>
        </w:rPr>
        <w:t xml:space="preserve"> These</w:t>
      </w:r>
      <w:r w:rsidR="00624C5E" w:rsidRPr="00366307">
        <w:rPr>
          <w:rFonts w:ascii="Arial" w:hAnsi="Arial" w:cs="Arial"/>
          <w:szCs w:val="28"/>
        </w:rPr>
        <w:t xml:space="preserve"> TOP-25</w:t>
      </w:r>
    </w:p>
    <w:p w14:paraId="28E71CD9" w14:textId="1A6AF4F5" w:rsidR="00366307" w:rsidRDefault="00366307" w:rsidP="00366307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By Jim Cerny, Forums Coordinator, and Class Instructor</w:t>
      </w:r>
    </w:p>
    <w:p w14:paraId="454A7551" w14:textId="77777777" w:rsidR="00366307" w:rsidRDefault="00366307" w:rsidP="00366307">
      <w:pPr>
        <w:rPr>
          <w:rFonts w:ascii="Arial" w:hAnsi="Arial" w:cs="Arial"/>
          <w:szCs w:val="28"/>
        </w:rPr>
      </w:pPr>
      <w:r w:rsidRPr="002B27BC">
        <w:rPr>
          <w:rFonts w:ascii="Arial" w:hAnsi="Arial" w:cs="Arial"/>
          <w:szCs w:val="28"/>
        </w:rPr>
        <w:t>https://thestug.org/</w:t>
      </w:r>
    </w:p>
    <w:p w14:paraId="54837F03" w14:textId="77777777" w:rsidR="00366307" w:rsidRDefault="00366307" w:rsidP="00366307">
      <w:pPr>
        <w:rPr>
          <w:rFonts w:ascii="Arial" w:hAnsi="Arial" w:cs="Arial"/>
          <w:szCs w:val="28"/>
        </w:rPr>
      </w:pPr>
      <w:r w:rsidRPr="002B27BC">
        <w:rPr>
          <w:rFonts w:ascii="Arial" w:hAnsi="Arial" w:cs="Arial"/>
          <w:szCs w:val="28"/>
        </w:rPr>
        <w:t>jimcerny123</w:t>
      </w:r>
      <w:r>
        <w:rPr>
          <w:rFonts w:ascii="Arial" w:hAnsi="Arial" w:cs="Arial"/>
          <w:szCs w:val="28"/>
        </w:rPr>
        <w:t xml:space="preserve"> (</w:t>
      </w:r>
      <w:r w:rsidRPr="002B27BC">
        <w:rPr>
          <w:rFonts w:ascii="Arial" w:hAnsi="Arial" w:cs="Arial"/>
          <w:szCs w:val="28"/>
        </w:rPr>
        <w:t>at</w:t>
      </w:r>
      <w:r>
        <w:rPr>
          <w:rFonts w:ascii="Arial" w:hAnsi="Arial" w:cs="Arial"/>
          <w:szCs w:val="28"/>
        </w:rPr>
        <w:t xml:space="preserve"> )</w:t>
      </w:r>
      <w:r w:rsidRPr="002B27BC">
        <w:rPr>
          <w:rFonts w:ascii="Arial" w:hAnsi="Arial" w:cs="Arial"/>
          <w:szCs w:val="28"/>
        </w:rPr>
        <w:t>gmail.com</w:t>
      </w:r>
      <w:r w:rsidRPr="002B27BC">
        <w:rPr>
          <w:rFonts w:ascii="Arial" w:hAnsi="Arial" w:cs="Arial"/>
          <w:szCs w:val="28"/>
        </w:rPr>
        <w:cr/>
      </w:r>
    </w:p>
    <w:p w14:paraId="42F23C8D" w14:textId="65522993" w:rsidR="00655713" w:rsidRPr="00366307" w:rsidRDefault="000C00D3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>We</w:t>
      </w:r>
      <w:r w:rsidR="002B113F" w:rsidRPr="00366307">
        <w:rPr>
          <w:rFonts w:ascii="Arial" w:hAnsi="Arial" w:cs="Arial"/>
        </w:rPr>
        <w:t xml:space="preserve"> get comfortable on our sofa while</w:t>
      </w:r>
      <w:r w:rsidRPr="00366307">
        <w:rPr>
          <w:rFonts w:ascii="Arial" w:hAnsi="Arial" w:cs="Arial"/>
        </w:rPr>
        <w:t xml:space="preserve"> technology keeps marching on. Here </w:t>
      </w:r>
      <w:r w:rsidR="00366307">
        <w:rPr>
          <w:rFonts w:ascii="Arial" w:hAnsi="Arial" w:cs="Arial"/>
        </w:rPr>
        <w:t>is</w:t>
      </w:r>
      <w:r w:rsidRPr="00366307">
        <w:rPr>
          <w:rFonts w:ascii="Arial" w:hAnsi="Arial" w:cs="Arial"/>
        </w:rPr>
        <w:t xml:space="preserve"> what I would consider</w:t>
      </w:r>
      <w:r w:rsidR="00624C5E" w:rsidRPr="00366307">
        <w:rPr>
          <w:rFonts w:ascii="Arial" w:hAnsi="Arial" w:cs="Arial"/>
        </w:rPr>
        <w:t xml:space="preserve"> </w:t>
      </w:r>
      <w:r w:rsidR="00366307">
        <w:rPr>
          <w:rFonts w:ascii="Arial" w:hAnsi="Arial" w:cs="Arial"/>
        </w:rPr>
        <w:t>being</w:t>
      </w:r>
      <w:r w:rsidRPr="00366307">
        <w:rPr>
          <w:rFonts w:ascii="Arial" w:hAnsi="Arial" w:cs="Arial"/>
        </w:rPr>
        <w:t xml:space="preserve"> the absolute BASIC knowledge you need to enjoy your </w:t>
      </w:r>
      <w:proofErr w:type="gramStart"/>
      <w:r w:rsidRPr="00366307">
        <w:rPr>
          <w:rFonts w:ascii="Arial" w:hAnsi="Arial" w:cs="Arial"/>
        </w:rPr>
        <w:t>Windows</w:t>
      </w:r>
      <w:proofErr w:type="gramEnd"/>
      <w:r w:rsidRPr="00366307">
        <w:rPr>
          <w:rFonts w:ascii="Arial" w:hAnsi="Arial" w:cs="Arial"/>
        </w:rPr>
        <w:t xml:space="preserve"> computer. I </w:t>
      </w:r>
      <w:r w:rsidR="00366307">
        <w:rPr>
          <w:rFonts w:ascii="Arial" w:hAnsi="Arial" w:cs="Arial"/>
        </w:rPr>
        <w:t>do not include</w:t>
      </w:r>
      <w:r w:rsidRPr="00366307">
        <w:rPr>
          <w:rFonts w:ascii="Arial" w:hAnsi="Arial" w:cs="Arial"/>
        </w:rPr>
        <w:t xml:space="preserve"> tablets or smartphones here, but I bet you can guess which of these would apply to them as well. Ok, can you check all these off your “must know” list?</w:t>
      </w:r>
      <w:r w:rsidR="00A91AEB" w:rsidRPr="00366307">
        <w:rPr>
          <w:rFonts w:ascii="Arial" w:hAnsi="Arial" w:cs="Arial"/>
        </w:rPr>
        <w:t xml:space="preserve"> Try rating each of</w:t>
      </w:r>
      <w:r w:rsidR="002B113F" w:rsidRPr="00366307">
        <w:rPr>
          <w:rFonts w:ascii="Arial" w:hAnsi="Arial" w:cs="Arial"/>
        </w:rPr>
        <w:t xml:space="preserve"> th</w:t>
      </w:r>
      <w:r w:rsidR="00366307">
        <w:rPr>
          <w:rFonts w:ascii="Arial" w:hAnsi="Arial" w:cs="Arial"/>
        </w:rPr>
        <w:t>ese</w:t>
      </w:r>
      <w:r w:rsidR="002B113F" w:rsidRPr="00366307">
        <w:rPr>
          <w:rFonts w:ascii="Arial" w:hAnsi="Arial" w:cs="Arial"/>
        </w:rPr>
        <w:t xml:space="preserve"> as to your knowledge level</w:t>
      </w:r>
      <w:r w:rsidR="00A91AEB" w:rsidRPr="00366307">
        <w:rPr>
          <w:rFonts w:ascii="Arial" w:hAnsi="Arial" w:cs="Arial"/>
        </w:rPr>
        <w:t xml:space="preserve"> – “confident</w:t>
      </w:r>
      <w:r w:rsidR="00366307">
        <w:rPr>
          <w:rFonts w:ascii="Arial" w:hAnsi="Arial" w:cs="Arial"/>
        </w:rPr>
        <w:t>,”</w:t>
      </w:r>
      <w:r w:rsidR="00A91AEB" w:rsidRPr="00366307">
        <w:rPr>
          <w:rFonts w:ascii="Arial" w:hAnsi="Arial" w:cs="Arial"/>
        </w:rPr>
        <w:t xml:space="preserve"> “so-so</w:t>
      </w:r>
      <w:r w:rsidR="00366307">
        <w:rPr>
          <w:rFonts w:ascii="Arial" w:hAnsi="Arial" w:cs="Arial"/>
        </w:rPr>
        <w:t>,”</w:t>
      </w:r>
      <w:r w:rsidR="00A91AEB" w:rsidRPr="00366307">
        <w:rPr>
          <w:rFonts w:ascii="Arial" w:hAnsi="Arial" w:cs="Arial"/>
        </w:rPr>
        <w:t xml:space="preserve"> or “need to know more.”</w:t>
      </w:r>
      <w:r w:rsidR="002B113F" w:rsidRPr="00366307">
        <w:rPr>
          <w:rFonts w:ascii="Arial" w:hAnsi="Arial" w:cs="Arial"/>
        </w:rPr>
        <w:t xml:space="preserve">  If you have doubts, please Ask Google about it or ask people at your computer group. </w:t>
      </w:r>
    </w:p>
    <w:p w14:paraId="6209C423" w14:textId="77777777" w:rsidR="000C00D3" w:rsidRPr="00366307" w:rsidRDefault="000C00D3" w:rsidP="00366307">
      <w:pPr>
        <w:rPr>
          <w:rFonts w:ascii="Arial" w:hAnsi="Arial" w:cs="Arial"/>
        </w:rPr>
      </w:pPr>
    </w:p>
    <w:p w14:paraId="2BB66788" w14:textId="1C11E171" w:rsidR="000C00D3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1. </w:t>
      </w:r>
      <w:r w:rsidR="000C00D3" w:rsidRPr="00366307">
        <w:rPr>
          <w:rFonts w:ascii="Arial" w:hAnsi="Arial" w:cs="Arial"/>
        </w:rPr>
        <w:t>Turn your device on and off, including totally off</w:t>
      </w:r>
      <w:r w:rsidR="00366307">
        <w:rPr>
          <w:rFonts w:ascii="Arial" w:hAnsi="Arial" w:cs="Arial"/>
        </w:rPr>
        <w:t>,</w:t>
      </w:r>
      <w:r w:rsidR="000C00D3" w:rsidRPr="00366307">
        <w:rPr>
          <w:rFonts w:ascii="Arial" w:hAnsi="Arial" w:cs="Arial"/>
        </w:rPr>
        <w:t xml:space="preserve"> so you don’t use the battery.</w:t>
      </w:r>
    </w:p>
    <w:p w14:paraId="2E2B35DC" w14:textId="77777777" w:rsidR="00366307" w:rsidRPr="00366307" w:rsidRDefault="00366307" w:rsidP="00366307">
      <w:pPr>
        <w:rPr>
          <w:rFonts w:ascii="Arial" w:hAnsi="Arial" w:cs="Arial"/>
        </w:rPr>
      </w:pPr>
    </w:p>
    <w:p w14:paraId="0FAE86B4" w14:textId="0255BC73" w:rsidR="000C00D3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2. </w:t>
      </w:r>
      <w:r w:rsidR="000C00D3" w:rsidRPr="00366307">
        <w:rPr>
          <w:rFonts w:ascii="Arial" w:hAnsi="Arial" w:cs="Arial"/>
        </w:rPr>
        <w:t>Mouse use – left-click, right-click, and scroll wheel.</w:t>
      </w:r>
    </w:p>
    <w:p w14:paraId="77365EC8" w14:textId="77777777" w:rsidR="00366307" w:rsidRPr="00366307" w:rsidRDefault="00366307" w:rsidP="00366307">
      <w:pPr>
        <w:rPr>
          <w:rFonts w:ascii="Arial" w:hAnsi="Arial" w:cs="Arial"/>
        </w:rPr>
      </w:pPr>
    </w:p>
    <w:p w14:paraId="35726701" w14:textId="0C8DC351" w:rsidR="000C00D3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3. </w:t>
      </w:r>
      <w:r w:rsidR="000C00D3" w:rsidRPr="00366307">
        <w:rPr>
          <w:rFonts w:ascii="Arial" w:hAnsi="Arial" w:cs="Arial"/>
        </w:rPr>
        <w:t>Camera, speakers, earbuds, microphone</w:t>
      </w:r>
      <w:r w:rsidR="00366307">
        <w:rPr>
          <w:rFonts w:ascii="Arial" w:hAnsi="Arial" w:cs="Arial"/>
        </w:rPr>
        <w:t>,</w:t>
      </w:r>
      <w:r w:rsidR="000C00D3" w:rsidRPr="00366307">
        <w:rPr>
          <w:rFonts w:ascii="Arial" w:hAnsi="Arial" w:cs="Arial"/>
        </w:rPr>
        <w:t xml:space="preserve"> and other such plug-ins.</w:t>
      </w:r>
    </w:p>
    <w:p w14:paraId="384B3FB5" w14:textId="77777777" w:rsidR="00366307" w:rsidRPr="00366307" w:rsidRDefault="00366307" w:rsidP="00366307">
      <w:pPr>
        <w:rPr>
          <w:rFonts w:ascii="Arial" w:hAnsi="Arial" w:cs="Arial"/>
        </w:rPr>
      </w:pPr>
    </w:p>
    <w:p w14:paraId="00E67360" w14:textId="7BDF1590" w:rsidR="000C00D3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4. </w:t>
      </w:r>
      <w:r w:rsidR="000C00D3" w:rsidRPr="00366307">
        <w:rPr>
          <w:rFonts w:ascii="Arial" w:hAnsi="Arial" w:cs="Arial"/>
        </w:rPr>
        <w:t>Printer hookup, text, change ink cartridges.</w:t>
      </w:r>
    </w:p>
    <w:p w14:paraId="264B2684" w14:textId="77777777" w:rsidR="00366307" w:rsidRPr="00366307" w:rsidRDefault="00366307" w:rsidP="00366307">
      <w:pPr>
        <w:rPr>
          <w:rFonts w:ascii="Arial" w:hAnsi="Arial" w:cs="Arial"/>
        </w:rPr>
      </w:pPr>
    </w:p>
    <w:p w14:paraId="23E4CD78" w14:textId="358AA643" w:rsidR="000C00D3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5. </w:t>
      </w:r>
      <w:r w:rsidR="000C00D3" w:rsidRPr="00366307">
        <w:rPr>
          <w:rFonts w:ascii="Arial" w:hAnsi="Arial" w:cs="Arial"/>
        </w:rPr>
        <w:t>Internet modem test, restart, and know you are on the internet.</w:t>
      </w:r>
    </w:p>
    <w:p w14:paraId="3381D5DA" w14:textId="77777777" w:rsidR="00366307" w:rsidRPr="00366307" w:rsidRDefault="00366307" w:rsidP="00366307">
      <w:pPr>
        <w:rPr>
          <w:rFonts w:ascii="Arial" w:hAnsi="Arial" w:cs="Arial"/>
        </w:rPr>
      </w:pPr>
    </w:p>
    <w:p w14:paraId="1BAB32CA" w14:textId="6A973100" w:rsidR="000C00D3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6. </w:t>
      </w:r>
      <w:r w:rsidR="000C00D3" w:rsidRPr="00366307">
        <w:rPr>
          <w:rFonts w:ascii="Arial" w:hAnsi="Arial" w:cs="Arial"/>
        </w:rPr>
        <w:t>Open an app in a window. Chang</w:t>
      </w:r>
      <w:r w:rsidR="00366307">
        <w:rPr>
          <w:rFonts w:ascii="Arial" w:hAnsi="Arial" w:cs="Arial"/>
        </w:rPr>
        <w:t>e</w:t>
      </w:r>
      <w:r w:rsidR="000C00D3" w:rsidRPr="00366307">
        <w:rPr>
          <w:rFonts w:ascii="Arial" w:hAnsi="Arial" w:cs="Arial"/>
        </w:rPr>
        <w:t xml:space="preserve"> the size of a window, </w:t>
      </w:r>
      <w:proofErr w:type="gramStart"/>
      <w:r w:rsidR="000C00D3" w:rsidRPr="00366307">
        <w:rPr>
          <w:rFonts w:ascii="Arial" w:hAnsi="Arial" w:cs="Arial"/>
        </w:rPr>
        <w:t>minimiz</w:t>
      </w:r>
      <w:r w:rsidR="00366307">
        <w:rPr>
          <w:rFonts w:ascii="Arial" w:hAnsi="Arial" w:cs="Arial"/>
        </w:rPr>
        <w:t>e</w:t>
      </w:r>
      <w:proofErr w:type="gramEnd"/>
      <w:r w:rsidR="000C00D3" w:rsidRPr="00366307">
        <w:rPr>
          <w:rFonts w:ascii="Arial" w:hAnsi="Arial" w:cs="Arial"/>
        </w:rPr>
        <w:t xml:space="preserve"> and maximiz</w:t>
      </w:r>
      <w:r w:rsidR="00366307">
        <w:rPr>
          <w:rFonts w:ascii="Arial" w:hAnsi="Arial" w:cs="Arial"/>
        </w:rPr>
        <w:t>e</w:t>
      </w:r>
      <w:r w:rsidR="000C00D3" w:rsidRPr="00366307">
        <w:rPr>
          <w:rFonts w:ascii="Arial" w:hAnsi="Arial" w:cs="Arial"/>
        </w:rPr>
        <w:t xml:space="preserve"> it.</w:t>
      </w:r>
    </w:p>
    <w:p w14:paraId="6FA6DA0C" w14:textId="77777777" w:rsidR="00366307" w:rsidRPr="00366307" w:rsidRDefault="00366307" w:rsidP="00366307">
      <w:pPr>
        <w:rPr>
          <w:rFonts w:ascii="Arial" w:hAnsi="Arial" w:cs="Arial"/>
        </w:rPr>
      </w:pPr>
    </w:p>
    <w:p w14:paraId="11C82539" w14:textId="10C1DB94" w:rsidR="000C00D3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7. </w:t>
      </w:r>
      <w:r w:rsidR="000C00D3" w:rsidRPr="00366307">
        <w:rPr>
          <w:rFonts w:ascii="Arial" w:hAnsi="Arial" w:cs="Arial"/>
        </w:rPr>
        <w:t>Mov</w:t>
      </w:r>
      <w:r w:rsidR="00366307">
        <w:rPr>
          <w:rFonts w:ascii="Arial" w:hAnsi="Arial" w:cs="Arial"/>
        </w:rPr>
        <w:t>e</w:t>
      </w:r>
      <w:r w:rsidR="000C00D3" w:rsidRPr="00366307">
        <w:rPr>
          <w:rFonts w:ascii="Arial" w:hAnsi="Arial" w:cs="Arial"/>
        </w:rPr>
        <w:t xml:space="preserve"> a window on your screen, work with more than one window open at the same time.</w:t>
      </w:r>
    </w:p>
    <w:p w14:paraId="1DCC8DF2" w14:textId="77777777" w:rsidR="00366307" w:rsidRPr="00366307" w:rsidRDefault="00366307" w:rsidP="00366307">
      <w:pPr>
        <w:rPr>
          <w:rFonts w:ascii="Arial" w:hAnsi="Arial" w:cs="Arial"/>
        </w:rPr>
      </w:pPr>
    </w:p>
    <w:p w14:paraId="4648AF85" w14:textId="6F07EAEE" w:rsidR="000C00D3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8. </w:t>
      </w:r>
      <w:r w:rsidR="000C00D3" w:rsidRPr="00366307">
        <w:rPr>
          <w:rFonts w:ascii="Arial" w:hAnsi="Arial" w:cs="Arial"/>
        </w:rPr>
        <w:t>Closing a window.</w:t>
      </w:r>
    </w:p>
    <w:p w14:paraId="5F14E90C" w14:textId="77777777" w:rsidR="00366307" w:rsidRPr="00366307" w:rsidRDefault="00366307" w:rsidP="00366307">
      <w:pPr>
        <w:rPr>
          <w:rFonts w:ascii="Arial" w:hAnsi="Arial" w:cs="Arial"/>
        </w:rPr>
      </w:pPr>
    </w:p>
    <w:p w14:paraId="6D825F29" w14:textId="14657166" w:rsidR="00624C5E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9. </w:t>
      </w:r>
      <w:r w:rsidR="00624C5E" w:rsidRPr="00366307">
        <w:rPr>
          <w:rFonts w:ascii="Arial" w:hAnsi="Arial" w:cs="Arial"/>
        </w:rPr>
        <w:t>Touchscreen skills – swiping, dragging, touching, enlarging</w:t>
      </w:r>
      <w:r w:rsidR="00366307">
        <w:rPr>
          <w:rFonts w:ascii="Arial" w:hAnsi="Arial" w:cs="Arial"/>
        </w:rPr>
        <w:t>,</w:t>
      </w:r>
      <w:r w:rsidR="00624C5E" w:rsidRPr="00366307">
        <w:rPr>
          <w:rFonts w:ascii="Arial" w:hAnsi="Arial" w:cs="Arial"/>
        </w:rPr>
        <w:t xml:space="preserve"> shrinking the screen, etc.</w:t>
      </w:r>
    </w:p>
    <w:p w14:paraId="0DD90E68" w14:textId="77777777" w:rsidR="00366307" w:rsidRPr="00366307" w:rsidRDefault="00366307" w:rsidP="00366307">
      <w:pPr>
        <w:rPr>
          <w:rFonts w:ascii="Arial" w:hAnsi="Arial" w:cs="Arial"/>
        </w:rPr>
      </w:pPr>
    </w:p>
    <w:p w14:paraId="3D89A852" w14:textId="47B7EF67" w:rsidR="000C00D3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10. </w:t>
      </w:r>
      <w:r w:rsidR="000C00D3" w:rsidRPr="00366307">
        <w:rPr>
          <w:rFonts w:ascii="Arial" w:hAnsi="Arial" w:cs="Arial"/>
        </w:rPr>
        <w:t>Log</w:t>
      </w:r>
      <w:r w:rsidR="00366307">
        <w:rPr>
          <w:rFonts w:ascii="Arial" w:hAnsi="Arial" w:cs="Arial"/>
        </w:rPr>
        <w:t xml:space="preserve"> in to an account and log out</w:t>
      </w:r>
      <w:r w:rsidR="000C00D3" w:rsidRPr="00366307">
        <w:rPr>
          <w:rFonts w:ascii="Arial" w:hAnsi="Arial" w:cs="Arial"/>
        </w:rPr>
        <w:t xml:space="preserve"> after you are done.</w:t>
      </w:r>
    </w:p>
    <w:p w14:paraId="3696886D" w14:textId="77777777" w:rsidR="00366307" w:rsidRPr="00366307" w:rsidRDefault="00366307" w:rsidP="00366307">
      <w:pPr>
        <w:rPr>
          <w:rFonts w:ascii="Arial" w:hAnsi="Arial" w:cs="Arial"/>
        </w:rPr>
      </w:pPr>
    </w:p>
    <w:p w14:paraId="650B3884" w14:textId="5B0A561D" w:rsidR="000C00D3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11. </w:t>
      </w:r>
      <w:r w:rsidR="000C00D3" w:rsidRPr="00366307">
        <w:rPr>
          <w:rFonts w:ascii="Arial" w:hAnsi="Arial" w:cs="Arial"/>
        </w:rPr>
        <w:t>Security app or software, know that it is working, scanning your computer for possible problems.</w:t>
      </w:r>
    </w:p>
    <w:p w14:paraId="40D46F27" w14:textId="77777777" w:rsidR="00366307" w:rsidRPr="00366307" w:rsidRDefault="00366307" w:rsidP="00366307">
      <w:pPr>
        <w:rPr>
          <w:rFonts w:ascii="Arial" w:hAnsi="Arial" w:cs="Arial"/>
        </w:rPr>
      </w:pPr>
    </w:p>
    <w:p w14:paraId="7A83FAEA" w14:textId="77DBD8CC" w:rsidR="00624C5E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12, </w:t>
      </w:r>
      <w:r w:rsidR="00624C5E" w:rsidRPr="00366307">
        <w:rPr>
          <w:rFonts w:ascii="Arial" w:hAnsi="Arial" w:cs="Arial"/>
        </w:rPr>
        <w:t>Keep ALL your passwords and log</w:t>
      </w:r>
      <w:r w:rsidR="00366307">
        <w:rPr>
          <w:rFonts w:ascii="Arial" w:hAnsi="Arial" w:cs="Arial"/>
        </w:rPr>
        <w:t>i</w:t>
      </w:r>
      <w:r w:rsidR="00624C5E" w:rsidRPr="00366307">
        <w:rPr>
          <w:rFonts w:ascii="Arial" w:hAnsi="Arial" w:cs="Arial"/>
        </w:rPr>
        <w:t>ns in a good place.</w:t>
      </w:r>
    </w:p>
    <w:p w14:paraId="440ABA85" w14:textId="77777777" w:rsidR="00366307" w:rsidRPr="00366307" w:rsidRDefault="00366307" w:rsidP="00366307">
      <w:pPr>
        <w:rPr>
          <w:rFonts w:ascii="Arial" w:hAnsi="Arial" w:cs="Arial"/>
        </w:rPr>
      </w:pPr>
    </w:p>
    <w:p w14:paraId="343DD07B" w14:textId="30B8FE90" w:rsidR="000C00D3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13. </w:t>
      </w:r>
      <w:r w:rsidR="00690739" w:rsidRPr="00366307">
        <w:rPr>
          <w:rFonts w:ascii="Arial" w:hAnsi="Arial" w:cs="Arial"/>
        </w:rPr>
        <w:t>Basic Windows settings – personalization, screen text size, and other options you can set for the way you use your computer.</w:t>
      </w:r>
    </w:p>
    <w:p w14:paraId="72B6F333" w14:textId="77777777" w:rsidR="00366307" w:rsidRPr="00366307" w:rsidRDefault="00366307" w:rsidP="00366307">
      <w:pPr>
        <w:rPr>
          <w:rFonts w:ascii="Arial" w:hAnsi="Arial" w:cs="Arial"/>
        </w:rPr>
      </w:pPr>
    </w:p>
    <w:p w14:paraId="4273C0B2" w14:textId="6467FC62" w:rsidR="00690739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14. </w:t>
      </w:r>
      <w:r w:rsidR="00690739" w:rsidRPr="00366307">
        <w:rPr>
          <w:rFonts w:ascii="Arial" w:hAnsi="Arial" w:cs="Arial"/>
        </w:rPr>
        <w:t>Download a new app.</w:t>
      </w:r>
    </w:p>
    <w:p w14:paraId="6F5495FA" w14:textId="77777777" w:rsidR="00366307" w:rsidRPr="00366307" w:rsidRDefault="00366307" w:rsidP="00366307">
      <w:pPr>
        <w:rPr>
          <w:rFonts w:ascii="Arial" w:hAnsi="Arial" w:cs="Arial"/>
        </w:rPr>
      </w:pPr>
    </w:p>
    <w:p w14:paraId="6DB4477A" w14:textId="221AF296" w:rsidR="00690739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15. </w:t>
      </w:r>
      <w:r w:rsidR="00690739" w:rsidRPr="00366307">
        <w:rPr>
          <w:rFonts w:ascii="Arial" w:hAnsi="Arial" w:cs="Arial"/>
        </w:rPr>
        <w:t>Search the internet for anything.</w:t>
      </w:r>
    </w:p>
    <w:p w14:paraId="7BAE6704" w14:textId="77777777" w:rsidR="00366307" w:rsidRPr="00366307" w:rsidRDefault="00366307" w:rsidP="00366307">
      <w:pPr>
        <w:rPr>
          <w:rFonts w:ascii="Arial" w:hAnsi="Arial" w:cs="Arial"/>
        </w:rPr>
      </w:pPr>
    </w:p>
    <w:p w14:paraId="3826F2DB" w14:textId="2BC8DF6F" w:rsidR="00690739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16. </w:t>
      </w:r>
      <w:r w:rsidR="00690739" w:rsidRPr="00366307">
        <w:rPr>
          <w:rFonts w:ascii="Arial" w:hAnsi="Arial" w:cs="Arial"/>
        </w:rPr>
        <w:t xml:space="preserve">Find all </w:t>
      </w:r>
      <w:r w:rsidR="00366307">
        <w:rPr>
          <w:rFonts w:ascii="Arial" w:hAnsi="Arial" w:cs="Arial"/>
        </w:rPr>
        <w:t xml:space="preserve">the </w:t>
      </w:r>
      <w:r w:rsidR="00690739" w:rsidRPr="00366307">
        <w:rPr>
          <w:rFonts w:ascii="Arial" w:hAnsi="Arial" w:cs="Arial"/>
        </w:rPr>
        <w:t xml:space="preserve">apps on your computer (Windows “start” button) and </w:t>
      </w:r>
      <w:r w:rsidR="00366307">
        <w:rPr>
          <w:rFonts w:ascii="Arial" w:hAnsi="Arial" w:cs="Arial"/>
        </w:rPr>
        <w:t>delete</w:t>
      </w:r>
      <w:r w:rsidR="00690739" w:rsidRPr="00366307">
        <w:rPr>
          <w:rFonts w:ascii="Arial" w:hAnsi="Arial" w:cs="Arial"/>
        </w:rPr>
        <w:t xml:space="preserve"> an app you no longer want.</w:t>
      </w:r>
    </w:p>
    <w:p w14:paraId="2A61D73B" w14:textId="77777777" w:rsidR="00366307" w:rsidRPr="00366307" w:rsidRDefault="00366307" w:rsidP="00366307">
      <w:pPr>
        <w:rPr>
          <w:rFonts w:ascii="Arial" w:hAnsi="Arial" w:cs="Arial"/>
        </w:rPr>
      </w:pPr>
    </w:p>
    <w:p w14:paraId="493F85D0" w14:textId="765361D3" w:rsidR="00690739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17. </w:t>
      </w:r>
      <w:r w:rsidR="00690739" w:rsidRPr="00366307">
        <w:rPr>
          <w:rFonts w:ascii="Arial" w:hAnsi="Arial" w:cs="Arial"/>
        </w:rPr>
        <w:t xml:space="preserve">Basic email skills – send a new email, </w:t>
      </w:r>
      <w:r w:rsidR="00624C5E" w:rsidRPr="00366307">
        <w:rPr>
          <w:rFonts w:ascii="Arial" w:hAnsi="Arial" w:cs="Arial"/>
        </w:rPr>
        <w:t xml:space="preserve">maintain </w:t>
      </w:r>
      <w:r w:rsidR="00690739" w:rsidRPr="00366307">
        <w:rPr>
          <w:rFonts w:ascii="Arial" w:hAnsi="Arial" w:cs="Arial"/>
        </w:rPr>
        <w:t>your CONTACT LIST, forward an email to others, add an attachment file.</w:t>
      </w:r>
    </w:p>
    <w:p w14:paraId="145B7BA9" w14:textId="77777777" w:rsidR="00366307" w:rsidRPr="00366307" w:rsidRDefault="00366307" w:rsidP="00366307">
      <w:pPr>
        <w:rPr>
          <w:rFonts w:ascii="Arial" w:hAnsi="Arial" w:cs="Arial"/>
        </w:rPr>
      </w:pPr>
    </w:p>
    <w:p w14:paraId="24FD56A1" w14:textId="7501CEAA" w:rsidR="00690739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18. </w:t>
      </w:r>
      <w:r w:rsidR="00690739" w:rsidRPr="00366307">
        <w:rPr>
          <w:rFonts w:ascii="Arial" w:hAnsi="Arial" w:cs="Arial"/>
        </w:rPr>
        <w:t xml:space="preserve">Text editing – enter text, correct text, highlight text, </w:t>
      </w:r>
      <w:proofErr w:type="gramStart"/>
      <w:r w:rsidR="00690739" w:rsidRPr="00366307">
        <w:rPr>
          <w:rFonts w:ascii="Arial" w:hAnsi="Arial" w:cs="Arial"/>
        </w:rPr>
        <w:t>copy</w:t>
      </w:r>
      <w:proofErr w:type="gramEnd"/>
      <w:r w:rsidR="00690739" w:rsidRPr="00366307">
        <w:rPr>
          <w:rFonts w:ascii="Arial" w:hAnsi="Arial" w:cs="Arial"/>
        </w:rPr>
        <w:t xml:space="preserve"> and past</w:t>
      </w:r>
      <w:r w:rsidR="00366307">
        <w:rPr>
          <w:rFonts w:ascii="Arial" w:hAnsi="Arial" w:cs="Arial"/>
        </w:rPr>
        <w:t>e</w:t>
      </w:r>
      <w:r w:rsidR="00690739" w:rsidRPr="00366307">
        <w:rPr>
          <w:rFonts w:ascii="Arial" w:hAnsi="Arial" w:cs="Arial"/>
        </w:rPr>
        <w:t xml:space="preserve"> text.</w:t>
      </w:r>
    </w:p>
    <w:p w14:paraId="6603CF03" w14:textId="77777777" w:rsidR="00366307" w:rsidRPr="00366307" w:rsidRDefault="00366307" w:rsidP="00366307">
      <w:pPr>
        <w:rPr>
          <w:rFonts w:ascii="Arial" w:hAnsi="Arial" w:cs="Arial"/>
        </w:rPr>
      </w:pPr>
    </w:p>
    <w:p w14:paraId="25F11EB4" w14:textId="61624B63" w:rsidR="00690739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19. </w:t>
      </w:r>
      <w:r w:rsidR="00690739" w:rsidRPr="00366307">
        <w:rPr>
          <w:rFonts w:ascii="Arial" w:hAnsi="Arial" w:cs="Arial"/>
        </w:rPr>
        <w:t>Copy and past</w:t>
      </w:r>
      <w:r w:rsidR="00366307">
        <w:rPr>
          <w:rFonts w:ascii="Arial" w:hAnsi="Arial" w:cs="Arial"/>
        </w:rPr>
        <w:t>e</w:t>
      </w:r>
      <w:r w:rsidR="00690739" w:rsidRPr="00366307">
        <w:rPr>
          <w:rFonts w:ascii="Arial" w:hAnsi="Arial" w:cs="Arial"/>
        </w:rPr>
        <w:t xml:space="preserve"> other files and things such as a photo from the internet.</w:t>
      </w:r>
    </w:p>
    <w:p w14:paraId="445105C9" w14:textId="77777777" w:rsidR="00366307" w:rsidRPr="00366307" w:rsidRDefault="00366307" w:rsidP="00366307">
      <w:pPr>
        <w:rPr>
          <w:rFonts w:ascii="Arial" w:hAnsi="Arial" w:cs="Arial"/>
        </w:rPr>
      </w:pPr>
    </w:p>
    <w:p w14:paraId="2E33AC6B" w14:textId="67FF8E9A" w:rsidR="00690739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20. </w:t>
      </w:r>
      <w:r w:rsidR="00690739" w:rsidRPr="00366307">
        <w:rPr>
          <w:rFonts w:ascii="Arial" w:hAnsi="Arial" w:cs="Arial"/>
        </w:rPr>
        <w:t>Brows</w:t>
      </w:r>
      <w:r w:rsidR="00366307">
        <w:rPr>
          <w:rFonts w:ascii="Arial" w:hAnsi="Arial" w:cs="Arial"/>
        </w:rPr>
        <w:t>e</w:t>
      </w:r>
      <w:r w:rsidR="00690739" w:rsidRPr="00366307">
        <w:rPr>
          <w:rFonts w:ascii="Arial" w:hAnsi="Arial" w:cs="Arial"/>
        </w:rPr>
        <w:t xml:space="preserve"> the internet, going to different web pages, bookmark web pages, etc.</w:t>
      </w:r>
    </w:p>
    <w:p w14:paraId="098612FF" w14:textId="77777777" w:rsidR="00366307" w:rsidRPr="00366307" w:rsidRDefault="00366307" w:rsidP="00366307">
      <w:pPr>
        <w:rPr>
          <w:rFonts w:ascii="Arial" w:hAnsi="Arial" w:cs="Arial"/>
        </w:rPr>
      </w:pPr>
    </w:p>
    <w:p w14:paraId="0F6A5439" w14:textId="5BBC4D1D" w:rsidR="00690739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21. </w:t>
      </w:r>
      <w:r w:rsidR="00690739" w:rsidRPr="00366307">
        <w:rPr>
          <w:rFonts w:ascii="Arial" w:hAnsi="Arial" w:cs="Arial"/>
        </w:rPr>
        <w:t>Us</w:t>
      </w:r>
      <w:r w:rsidR="00366307">
        <w:rPr>
          <w:rFonts w:ascii="Arial" w:hAnsi="Arial" w:cs="Arial"/>
        </w:rPr>
        <w:t>e</w:t>
      </w:r>
      <w:r w:rsidR="00690739" w:rsidRPr="00366307">
        <w:rPr>
          <w:rFonts w:ascii="Arial" w:hAnsi="Arial" w:cs="Arial"/>
        </w:rPr>
        <w:t xml:space="preserve"> File Explorer to work with files and folders – rename, delete, create new folders, </w:t>
      </w:r>
      <w:r w:rsidR="00624C5E" w:rsidRPr="00366307">
        <w:rPr>
          <w:rFonts w:ascii="Arial" w:hAnsi="Arial" w:cs="Arial"/>
        </w:rPr>
        <w:t xml:space="preserve">organize, </w:t>
      </w:r>
      <w:r w:rsidR="00690739" w:rsidRPr="00366307">
        <w:rPr>
          <w:rFonts w:ascii="Arial" w:hAnsi="Arial" w:cs="Arial"/>
        </w:rPr>
        <w:t>etc.</w:t>
      </w:r>
    </w:p>
    <w:p w14:paraId="6CC96600" w14:textId="77777777" w:rsidR="00366307" w:rsidRPr="00366307" w:rsidRDefault="00366307" w:rsidP="00366307">
      <w:pPr>
        <w:rPr>
          <w:rFonts w:ascii="Arial" w:hAnsi="Arial" w:cs="Arial"/>
        </w:rPr>
      </w:pPr>
    </w:p>
    <w:p w14:paraId="7D2DCFE4" w14:textId="577E64C8" w:rsidR="00A91AEB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>22. Use a plug-in memory device</w:t>
      </w:r>
      <w:r w:rsidR="002B113F" w:rsidRPr="00366307">
        <w:rPr>
          <w:rFonts w:ascii="Arial" w:hAnsi="Arial" w:cs="Arial"/>
        </w:rPr>
        <w:t>, such as a small “pocket” drive, backup drive</w:t>
      </w:r>
      <w:r w:rsidR="00366307">
        <w:rPr>
          <w:rFonts w:ascii="Arial" w:hAnsi="Arial" w:cs="Arial"/>
        </w:rPr>
        <w:t>,</w:t>
      </w:r>
      <w:r w:rsidR="002B113F" w:rsidRPr="00366307">
        <w:rPr>
          <w:rFonts w:ascii="Arial" w:hAnsi="Arial" w:cs="Arial"/>
        </w:rPr>
        <w:t xml:space="preserve"> or disc</w:t>
      </w:r>
      <w:r w:rsidRPr="00366307">
        <w:rPr>
          <w:rFonts w:ascii="Arial" w:hAnsi="Arial" w:cs="Arial"/>
        </w:rPr>
        <w:t>.</w:t>
      </w:r>
    </w:p>
    <w:p w14:paraId="0FD842AD" w14:textId="77777777" w:rsidR="00366307" w:rsidRPr="00366307" w:rsidRDefault="00366307" w:rsidP="00366307">
      <w:pPr>
        <w:rPr>
          <w:rFonts w:ascii="Arial" w:hAnsi="Arial" w:cs="Arial"/>
        </w:rPr>
      </w:pPr>
    </w:p>
    <w:p w14:paraId="618D5F14" w14:textId="055B04EA" w:rsidR="00D3756B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23. </w:t>
      </w:r>
      <w:r w:rsidR="00D3756B" w:rsidRPr="00366307">
        <w:rPr>
          <w:rFonts w:ascii="Arial" w:hAnsi="Arial" w:cs="Arial"/>
        </w:rPr>
        <w:t>Create a new icon on your desktop, delete icons you no longer want.</w:t>
      </w:r>
    </w:p>
    <w:p w14:paraId="0E38B35E" w14:textId="77777777" w:rsidR="00366307" w:rsidRPr="00366307" w:rsidRDefault="00366307" w:rsidP="00366307">
      <w:pPr>
        <w:rPr>
          <w:rFonts w:ascii="Arial" w:hAnsi="Arial" w:cs="Arial"/>
        </w:rPr>
      </w:pPr>
    </w:p>
    <w:p w14:paraId="078568D9" w14:textId="26ED297F" w:rsidR="00624C5E" w:rsidRPr="00366307" w:rsidRDefault="00A91AE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 xml:space="preserve">24. </w:t>
      </w:r>
      <w:r w:rsidR="00624C5E" w:rsidRPr="00366307">
        <w:rPr>
          <w:rFonts w:ascii="Arial" w:hAnsi="Arial" w:cs="Arial"/>
        </w:rPr>
        <w:t>Do online banking at your bank.</w:t>
      </w:r>
    </w:p>
    <w:p w14:paraId="018999FE" w14:textId="77777777" w:rsidR="00366307" w:rsidRPr="00366307" w:rsidRDefault="00366307" w:rsidP="00366307">
      <w:pPr>
        <w:rPr>
          <w:rFonts w:ascii="Arial" w:hAnsi="Arial" w:cs="Arial"/>
        </w:rPr>
      </w:pPr>
    </w:p>
    <w:p w14:paraId="2413F37F" w14:textId="3045D1AD" w:rsidR="002B113F" w:rsidRPr="00366307" w:rsidRDefault="002B113F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>25. Taskbar functions and areas – Windows icon, search bar, quick-launch, notifications, etc.</w:t>
      </w:r>
    </w:p>
    <w:p w14:paraId="2C711E7D" w14:textId="77777777" w:rsidR="00D3756B" w:rsidRPr="00366307" w:rsidRDefault="00D3756B" w:rsidP="00366307">
      <w:pPr>
        <w:rPr>
          <w:rFonts w:ascii="Arial" w:hAnsi="Arial" w:cs="Arial"/>
        </w:rPr>
      </w:pPr>
    </w:p>
    <w:p w14:paraId="0AAB629A" w14:textId="52F25C03" w:rsidR="00690739" w:rsidRPr="00366307" w:rsidRDefault="00D3756B" w:rsidP="00366307">
      <w:pPr>
        <w:rPr>
          <w:rFonts w:ascii="Arial" w:hAnsi="Arial" w:cs="Arial"/>
        </w:rPr>
      </w:pPr>
      <w:r w:rsidRPr="00366307">
        <w:rPr>
          <w:rFonts w:ascii="Arial" w:hAnsi="Arial" w:cs="Arial"/>
        </w:rPr>
        <w:t>Remember when you used a mouse for the first time?</w:t>
      </w:r>
      <w:r w:rsidR="00A91AEB" w:rsidRPr="00366307">
        <w:rPr>
          <w:rFonts w:ascii="Arial" w:hAnsi="Arial" w:cs="Arial"/>
        </w:rPr>
        <w:t xml:space="preserve"> I bet you haven’t realized how much technology you have learned in the past ten years or so.</w:t>
      </w:r>
      <w:r w:rsidRPr="00366307">
        <w:rPr>
          <w:rFonts w:ascii="Arial" w:hAnsi="Arial" w:cs="Arial"/>
        </w:rPr>
        <w:t xml:space="preserve"> </w:t>
      </w:r>
      <w:r w:rsidR="00A91AEB" w:rsidRPr="00366307">
        <w:rPr>
          <w:rFonts w:ascii="Arial" w:hAnsi="Arial" w:cs="Arial"/>
        </w:rPr>
        <w:t xml:space="preserve">Don’t forget to Ask Google if there is anything on this list you are </w:t>
      </w:r>
      <w:r w:rsidR="00366307">
        <w:rPr>
          <w:rFonts w:ascii="Arial" w:hAnsi="Arial" w:cs="Arial"/>
        </w:rPr>
        <w:t>un</w:t>
      </w:r>
      <w:r w:rsidR="00A91AEB" w:rsidRPr="00366307">
        <w:rPr>
          <w:rFonts w:ascii="Arial" w:hAnsi="Arial" w:cs="Arial"/>
        </w:rPr>
        <w:t>sure about</w:t>
      </w:r>
      <w:r w:rsidR="00366307">
        <w:rPr>
          <w:rFonts w:ascii="Arial" w:hAnsi="Arial" w:cs="Arial"/>
        </w:rPr>
        <w:t>;</w:t>
      </w:r>
      <w:r w:rsidR="00A91AEB" w:rsidRPr="00366307">
        <w:rPr>
          <w:rFonts w:ascii="Arial" w:hAnsi="Arial" w:cs="Arial"/>
        </w:rPr>
        <w:t xml:space="preserve"> it is a great way to learn. Don’t be left behind -- </w:t>
      </w:r>
      <w:r w:rsidR="00624C5E" w:rsidRPr="00366307">
        <w:rPr>
          <w:rFonts w:ascii="Arial" w:hAnsi="Arial" w:cs="Arial"/>
        </w:rPr>
        <w:t>you’ll miss out on some fun stuff now and what’s coming in the future.</w:t>
      </w:r>
    </w:p>
    <w:p w14:paraId="7493B190" w14:textId="77777777" w:rsidR="00366307" w:rsidRPr="00366307" w:rsidRDefault="00366307" w:rsidP="00366307">
      <w:pPr>
        <w:rPr>
          <w:rFonts w:ascii="Arial" w:hAnsi="Arial" w:cs="Arial"/>
        </w:rPr>
      </w:pPr>
    </w:p>
    <w:p w14:paraId="6BF26278" w14:textId="16E544F9" w:rsidR="00732932" w:rsidRPr="00366307" w:rsidRDefault="00732932" w:rsidP="00366307">
      <w:pPr>
        <w:rPr>
          <w:rFonts w:ascii="Arial" w:hAnsi="Arial" w:cs="Arial"/>
        </w:rPr>
      </w:pPr>
      <w:r w:rsidRPr="00366307">
        <w:rPr>
          <w:rFonts w:ascii="Arial" w:hAnsi="Arial" w:cs="Arial"/>
          <w:noProof/>
        </w:rPr>
        <w:drawing>
          <wp:inline distT="0" distB="0" distL="0" distR="0" wp14:anchorId="654B1EAD" wp14:editId="0DE4CDF5">
            <wp:extent cx="2647950" cy="1724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indows 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87C18" w14:textId="77777777" w:rsidR="00732932" w:rsidRPr="00366307" w:rsidRDefault="00732932" w:rsidP="00366307">
      <w:pPr>
        <w:rPr>
          <w:rFonts w:ascii="Arial" w:hAnsi="Arial" w:cs="Arial"/>
        </w:rPr>
      </w:pPr>
    </w:p>
    <w:p w14:paraId="5C7D9123" w14:textId="77777777" w:rsidR="00732932" w:rsidRPr="00366307" w:rsidRDefault="00732932" w:rsidP="00366307">
      <w:pPr>
        <w:rPr>
          <w:rFonts w:ascii="Arial" w:hAnsi="Arial" w:cs="Arial"/>
        </w:rPr>
      </w:pPr>
      <w:r w:rsidRPr="00366307">
        <w:rPr>
          <w:rFonts w:ascii="Arial" w:hAnsi="Arial" w:cs="Arial"/>
          <w:noProof/>
        </w:rPr>
        <w:lastRenderedPageBreak/>
        <w:drawing>
          <wp:inline distT="0" distB="0" distL="0" distR="0" wp14:anchorId="1DBDF431" wp14:editId="1B4DBA85">
            <wp:extent cx="2466975" cy="18478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indows 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5E58C" w14:textId="77777777" w:rsidR="00732932" w:rsidRPr="00366307" w:rsidRDefault="00732932" w:rsidP="00366307">
      <w:pPr>
        <w:rPr>
          <w:rFonts w:ascii="Arial" w:hAnsi="Arial" w:cs="Arial"/>
        </w:rPr>
      </w:pPr>
    </w:p>
    <w:p w14:paraId="26B4130A" w14:textId="77777777" w:rsidR="00732932" w:rsidRPr="00366307" w:rsidRDefault="00732932" w:rsidP="00366307">
      <w:pPr>
        <w:rPr>
          <w:rFonts w:ascii="Arial" w:hAnsi="Arial" w:cs="Arial"/>
        </w:rPr>
      </w:pPr>
      <w:r w:rsidRPr="00366307">
        <w:rPr>
          <w:rFonts w:ascii="Arial" w:hAnsi="Arial" w:cs="Arial"/>
          <w:noProof/>
        </w:rPr>
        <w:drawing>
          <wp:inline distT="0" distB="0" distL="0" distR="0" wp14:anchorId="0FF93512" wp14:editId="6675A238">
            <wp:extent cx="2619375" cy="1743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indows 3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2932" w:rsidRPr="00366307" w:rsidSect="00366307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0B2F7" w14:textId="77777777" w:rsidR="00A15878" w:rsidRDefault="00A15878" w:rsidP="00821BBC">
      <w:r>
        <w:separator/>
      </w:r>
    </w:p>
  </w:endnote>
  <w:endnote w:type="continuationSeparator" w:id="0">
    <w:p w14:paraId="21AB795F" w14:textId="77777777" w:rsidR="00A15878" w:rsidRDefault="00A15878" w:rsidP="008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0B9EA" w14:textId="77777777" w:rsidR="00A15878" w:rsidRDefault="00A15878" w:rsidP="00821BBC">
      <w:r>
        <w:separator/>
      </w:r>
    </w:p>
  </w:footnote>
  <w:footnote w:type="continuationSeparator" w:id="0">
    <w:p w14:paraId="1C5E223E" w14:textId="77777777" w:rsidR="00A15878" w:rsidRDefault="00A15878" w:rsidP="00821B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jc1NjewNDGxNDdR0lEKTi0uzszPAykwqgUA+ZDwzywAAAA="/>
  </w:docVars>
  <w:rsids>
    <w:rsidRoot w:val="00821BBC"/>
    <w:rsid w:val="0000255E"/>
    <w:rsid w:val="00007DE7"/>
    <w:rsid w:val="00016FF1"/>
    <w:rsid w:val="0002769B"/>
    <w:rsid w:val="00027E92"/>
    <w:rsid w:val="00031DE6"/>
    <w:rsid w:val="00035D25"/>
    <w:rsid w:val="00055A57"/>
    <w:rsid w:val="00067C29"/>
    <w:rsid w:val="000735B8"/>
    <w:rsid w:val="00083CA2"/>
    <w:rsid w:val="0008414D"/>
    <w:rsid w:val="000A2521"/>
    <w:rsid w:val="000C00D3"/>
    <w:rsid w:val="000C1AE1"/>
    <w:rsid w:val="000F1913"/>
    <w:rsid w:val="00100F4C"/>
    <w:rsid w:val="00104A02"/>
    <w:rsid w:val="00111413"/>
    <w:rsid w:val="001228A2"/>
    <w:rsid w:val="0013486D"/>
    <w:rsid w:val="001360C1"/>
    <w:rsid w:val="00150F18"/>
    <w:rsid w:val="00162662"/>
    <w:rsid w:val="00164E32"/>
    <w:rsid w:val="00183D5C"/>
    <w:rsid w:val="00191825"/>
    <w:rsid w:val="001927E9"/>
    <w:rsid w:val="001A4FB2"/>
    <w:rsid w:val="001B428E"/>
    <w:rsid w:val="001C7872"/>
    <w:rsid w:val="001F7550"/>
    <w:rsid w:val="001F7BA9"/>
    <w:rsid w:val="00206DA5"/>
    <w:rsid w:val="00220DE1"/>
    <w:rsid w:val="0024613F"/>
    <w:rsid w:val="00255FE6"/>
    <w:rsid w:val="0026507A"/>
    <w:rsid w:val="002863AF"/>
    <w:rsid w:val="00291A38"/>
    <w:rsid w:val="002A3489"/>
    <w:rsid w:val="002B08C0"/>
    <w:rsid w:val="002B113F"/>
    <w:rsid w:val="002D0C65"/>
    <w:rsid w:val="002E38E5"/>
    <w:rsid w:val="003027C2"/>
    <w:rsid w:val="003061D4"/>
    <w:rsid w:val="00321ACE"/>
    <w:rsid w:val="003246E3"/>
    <w:rsid w:val="00330170"/>
    <w:rsid w:val="003410DE"/>
    <w:rsid w:val="00353C49"/>
    <w:rsid w:val="003654EE"/>
    <w:rsid w:val="00366307"/>
    <w:rsid w:val="0039244C"/>
    <w:rsid w:val="003A36D4"/>
    <w:rsid w:val="003A70CC"/>
    <w:rsid w:val="003C255B"/>
    <w:rsid w:val="003E5387"/>
    <w:rsid w:val="003E57F7"/>
    <w:rsid w:val="003F3171"/>
    <w:rsid w:val="0041715E"/>
    <w:rsid w:val="004275E0"/>
    <w:rsid w:val="0043011F"/>
    <w:rsid w:val="00444C34"/>
    <w:rsid w:val="00445269"/>
    <w:rsid w:val="00475084"/>
    <w:rsid w:val="004877BA"/>
    <w:rsid w:val="00496812"/>
    <w:rsid w:val="00497F2D"/>
    <w:rsid w:val="004C583C"/>
    <w:rsid w:val="004C5B8F"/>
    <w:rsid w:val="004F365A"/>
    <w:rsid w:val="004F4864"/>
    <w:rsid w:val="005069C8"/>
    <w:rsid w:val="00507039"/>
    <w:rsid w:val="0051695B"/>
    <w:rsid w:val="0052616A"/>
    <w:rsid w:val="00541C3B"/>
    <w:rsid w:val="00555CBE"/>
    <w:rsid w:val="0056541C"/>
    <w:rsid w:val="00565BE2"/>
    <w:rsid w:val="00571F40"/>
    <w:rsid w:val="00577202"/>
    <w:rsid w:val="005A7201"/>
    <w:rsid w:val="005C1A80"/>
    <w:rsid w:val="005C55B7"/>
    <w:rsid w:val="005E7744"/>
    <w:rsid w:val="006031D8"/>
    <w:rsid w:val="0060785A"/>
    <w:rsid w:val="00610FEA"/>
    <w:rsid w:val="006169A4"/>
    <w:rsid w:val="00622F94"/>
    <w:rsid w:val="00624C5E"/>
    <w:rsid w:val="00625AA0"/>
    <w:rsid w:val="00631253"/>
    <w:rsid w:val="00634B5A"/>
    <w:rsid w:val="00640C4D"/>
    <w:rsid w:val="00655713"/>
    <w:rsid w:val="006854AA"/>
    <w:rsid w:val="00690739"/>
    <w:rsid w:val="006A1D91"/>
    <w:rsid w:val="006A2753"/>
    <w:rsid w:val="006B336A"/>
    <w:rsid w:val="006D2E6E"/>
    <w:rsid w:val="006D3F4E"/>
    <w:rsid w:val="006E3D27"/>
    <w:rsid w:val="00711030"/>
    <w:rsid w:val="007156B2"/>
    <w:rsid w:val="00732932"/>
    <w:rsid w:val="0075052E"/>
    <w:rsid w:val="00793759"/>
    <w:rsid w:val="007A6FFF"/>
    <w:rsid w:val="007C08B5"/>
    <w:rsid w:val="007C0CFA"/>
    <w:rsid w:val="007C7F74"/>
    <w:rsid w:val="007F1E79"/>
    <w:rsid w:val="008000C4"/>
    <w:rsid w:val="00815849"/>
    <w:rsid w:val="00821BBC"/>
    <w:rsid w:val="00823E37"/>
    <w:rsid w:val="00840EA0"/>
    <w:rsid w:val="00844DA1"/>
    <w:rsid w:val="00844FA7"/>
    <w:rsid w:val="00873183"/>
    <w:rsid w:val="0087492F"/>
    <w:rsid w:val="008C761A"/>
    <w:rsid w:val="008D1CBD"/>
    <w:rsid w:val="008D6352"/>
    <w:rsid w:val="008E29AB"/>
    <w:rsid w:val="008F7ECE"/>
    <w:rsid w:val="009037DA"/>
    <w:rsid w:val="00942B3E"/>
    <w:rsid w:val="00946BBC"/>
    <w:rsid w:val="00973FD6"/>
    <w:rsid w:val="00981D8C"/>
    <w:rsid w:val="009824A8"/>
    <w:rsid w:val="00985539"/>
    <w:rsid w:val="0099110F"/>
    <w:rsid w:val="00991382"/>
    <w:rsid w:val="00997FBA"/>
    <w:rsid w:val="009B01C1"/>
    <w:rsid w:val="009B3745"/>
    <w:rsid w:val="009B45A9"/>
    <w:rsid w:val="009C0433"/>
    <w:rsid w:val="009C5D94"/>
    <w:rsid w:val="009D0C6E"/>
    <w:rsid w:val="00A07DBD"/>
    <w:rsid w:val="00A12CE6"/>
    <w:rsid w:val="00A15878"/>
    <w:rsid w:val="00A174C6"/>
    <w:rsid w:val="00A41B99"/>
    <w:rsid w:val="00A44181"/>
    <w:rsid w:val="00A50781"/>
    <w:rsid w:val="00A621D6"/>
    <w:rsid w:val="00A63359"/>
    <w:rsid w:val="00A76968"/>
    <w:rsid w:val="00A91AEB"/>
    <w:rsid w:val="00AA3502"/>
    <w:rsid w:val="00AB5C54"/>
    <w:rsid w:val="00AC7319"/>
    <w:rsid w:val="00AE0C65"/>
    <w:rsid w:val="00AE16B3"/>
    <w:rsid w:val="00AE423C"/>
    <w:rsid w:val="00AE7660"/>
    <w:rsid w:val="00AF4664"/>
    <w:rsid w:val="00B01FAA"/>
    <w:rsid w:val="00B07435"/>
    <w:rsid w:val="00B10B6B"/>
    <w:rsid w:val="00B16263"/>
    <w:rsid w:val="00B23022"/>
    <w:rsid w:val="00B425CD"/>
    <w:rsid w:val="00B43869"/>
    <w:rsid w:val="00B55D25"/>
    <w:rsid w:val="00B56E30"/>
    <w:rsid w:val="00B65733"/>
    <w:rsid w:val="00B73D7E"/>
    <w:rsid w:val="00B740EC"/>
    <w:rsid w:val="00B953A4"/>
    <w:rsid w:val="00B9695C"/>
    <w:rsid w:val="00BB5153"/>
    <w:rsid w:val="00BC73A7"/>
    <w:rsid w:val="00BD2AB6"/>
    <w:rsid w:val="00BD4D5D"/>
    <w:rsid w:val="00BD5B7D"/>
    <w:rsid w:val="00BE0C8E"/>
    <w:rsid w:val="00BE1FCB"/>
    <w:rsid w:val="00C12AC7"/>
    <w:rsid w:val="00C15E5F"/>
    <w:rsid w:val="00C337FB"/>
    <w:rsid w:val="00C34D3B"/>
    <w:rsid w:val="00C443F5"/>
    <w:rsid w:val="00C57642"/>
    <w:rsid w:val="00C647ED"/>
    <w:rsid w:val="00C66943"/>
    <w:rsid w:val="00C77498"/>
    <w:rsid w:val="00C80327"/>
    <w:rsid w:val="00C93A57"/>
    <w:rsid w:val="00CA35DE"/>
    <w:rsid w:val="00CA5DB2"/>
    <w:rsid w:val="00CB1425"/>
    <w:rsid w:val="00CB18D4"/>
    <w:rsid w:val="00CB323E"/>
    <w:rsid w:val="00CC1CB4"/>
    <w:rsid w:val="00CC2E42"/>
    <w:rsid w:val="00CC3CFC"/>
    <w:rsid w:val="00CC50CA"/>
    <w:rsid w:val="00CD7883"/>
    <w:rsid w:val="00CE32B5"/>
    <w:rsid w:val="00CE43EA"/>
    <w:rsid w:val="00CE4820"/>
    <w:rsid w:val="00CE5497"/>
    <w:rsid w:val="00CE6687"/>
    <w:rsid w:val="00CF370C"/>
    <w:rsid w:val="00CF5487"/>
    <w:rsid w:val="00D02044"/>
    <w:rsid w:val="00D02374"/>
    <w:rsid w:val="00D045CD"/>
    <w:rsid w:val="00D0477A"/>
    <w:rsid w:val="00D10414"/>
    <w:rsid w:val="00D17941"/>
    <w:rsid w:val="00D21685"/>
    <w:rsid w:val="00D21F44"/>
    <w:rsid w:val="00D3756B"/>
    <w:rsid w:val="00D613FA"/>
    <w:rsid w:val="00D61D00"/>
    <w:rsid w:val="00D648A8"/>
    <w:rsid w:val="00D74BFF"/>
    <w:rsid w:val="00D77A6B"/>
    <w:rsid w:val="00D81467"/>
    <w:rsid w:val="00D9215F"/>
    <w:rsid w:val="00DB640F"/>
    <w:rsid w:val="00DB74AD"/>
    <w:rsid w:val="00DD21F3"/>
    <w:rsid w:val="00DD7E7B"/>
    <w:rsid w:val="00DE16E3"/>
    <w:rsid w:val="00DF4319"/>
    <w:rsid w:val="00E05ABC"/>
    <w:rsid w:val="00E33F9A"/>
    <w:rsid w:val="00E41726"/>
    <w:rsid w:val="00E55ABF"/>
    <w:rsid w:val="00E564C3"/>
    <w:rsid w:val="00E5665B"/>
    <w:rsid w:val="00E566A7"/>
    <w:rsid w:val="00E70610"/>
    <w:rsid w:val="00E734A4"/>
    <w:rsid w:val="00E84CF8"/>
    <w:rsid w:val="00EA5B7B"/>
    <w:rsid w:val="00EB1CF9"/>
    <w:rsid w:val="00EB36C7"/>
    <w:rsid w:val="00EB4646"/>
    <w:rsid w:val="00ED3A3A"/>
    <w:rsid w:val="00ED6733"/>
    <w:rsid w:val="00EE1443"/>
    <w:rsid w:val="00F06DD0"/>
    <w:rsid w:val="00F23996"/>
    <w:rsid w:val="00F444F0"/>
    <w:rsid w:val="00F65F15"/>
    <w:rsid w:val="00F6612A"/>
    <w:rsid w:val="00F805DF"/>
    <w:rsid w:val="00F93BE6"/>
    <w:rsid w:val="00FA3154"/>
    <w:rsid w:val="00FD425A"/>
    <w:rsid w:val="00FD493D"/>
    <w:rsid w:val="00FE0AD2"/>
    <w:rsid w:val="00FE7889"/>
    <w:rsid w:val="00FF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1929E1"/>
  <w15:chartTrackingRefBased/>
  <w15:docId w15:val="{308CE0C8-79F2-4F7C-A85D-A5C4F5BF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nhideWhenUsed="1"/>
    <w:lsdException w:name="footer" w:semiHidden="1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A80"/>
  </w:style>
  <w:style w:type="paragraph" w:styleId="Heading2">
    <w:name w:val="heading 2"/>
    <w:basedOn w:val="Normal"/>
    <w:link w:val="Heading2Char"/>
    <w:uiPriority w:val="9"/>
    <w:qFormat/>
    <w:rsid w:val="005C1A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5C1A80"/>
  </w:style>
  <w:style w:type="character" w:customStyle="1" w:styleId="Heading2Char">
    <w:name w:val="Heading 2 Char"/>
    <w:link w:val="Heading2"/>
    <w:uiPriority w:val="9"/>
    <w:rsid w:val="005C1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5C1A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5C1A8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C1A8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1A8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5C1A80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1A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rsid w:val="007F1E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519</Words>
  <Characters>2454</Characters>
  <Application>Microsoft Office Word</Application>
  <DocSecurity>0</DocSecurity>
  <Lines>87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4</cp:revision>
  <cp:lastPrinted>2022-02-01T22:31:00Z</cp:lastPrinted>
  <dcterms:created xsi:type="dcterms:W3CDTF">2022-02-01T22:31:00Z</dcterms:created>
  <dcterms:modified xsi:type="dcterms:W3CDTF">2022-02-27T22:43:00Z</dcterms:modified>
</cp:coreProperties>
</file>